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1D732" w14:textId="06557066" w:rsidR="007A063E" w:rsidRDefault="00324338">
      <w:pPr>
        <w:pBdr>
          <w:top w:val="nil"/>
          <w:left w:val="nil"/>
          <w:bottom w:val="nil"/>
          <w:right w:val="nil"/>
          <w:between w:val="nil"/>
        </w:pBdr>
        <w:tabs>
          <w:tab w:val="left" w:pos="1620"/>
          <w:tab w:val="left" w:pos="4500"/>
          <w:tab w:val="left" w:pos="6660"/>
        </w:tabs>
        <w:spacing w:line="240" w:lineRule="auto"/>
        <w:ind w:left="0" w:hanging="2"/>
        <w:rPr>
          <w:color w:val="00000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2A8ACEF" wp14:editId="1EF3E694">
                <wp:simplePos x="0" y="0"/>
                <wp:positionH relativeFrom="column">
                  <wp:posOffset>1739900</wp:posOffset>
                </wp:positionH>
                <wp:positionV relativeFrom="paragraph">
                  <wp:posOffset>0</wp:posOffset>
                </wp:positionV>
                <wp:extent cx="4648200" cy="1485900"/>
                <wp:effectExtent l="25400" t="25400" r="38100" b="38100"/>
                <wp:wrapNone/>
                <wp:docPr id="1028" name="Rectangle 1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3A37CBC" w14:textId="77777777" w:rsidR="007A063E" w:rsidRDefault="00412F97">
                            <w:pPr>
                              <w:spacing w:line="240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30"/>
                              </w:rPr>
                              <w:t>MISS RODEO FLORIDA / MISS TEEN RODEO FLORIDA</w:t>
                            </w:r>
                          </w:p>
                          <w:p w14:paraId="11F523AC" w14:textId="77777777" w:rsidR="007A063E" w:rsidRDefault="00412F97">
                            <w:pPr>
                              <w:spacing w:line="240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30"/>
                              </w:rPr>
                              <w:t>MISS RODEO FLORIDA PRINCESS/ SWEETHEART</w:t>
                            </w:r>
                          </w:p>
                          <w:p w14:paraId="04663C21" w14:textId="77777777" w:rsidR="007A063E" w:rsidRDefault="007A063E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  <w:p w14:paraId="611D6BC5" w14:textId="7DFDA790" w:rsidR="007A063E" w:rsidRDefault="00625BE3">
                            <w:pPr>
                              <w:spacing w:line="240" w:lineRule="auto"/>
                              <w:ind w:left="1" w:hanging="3"/>
                              <w:jc w:val="center"/>
                            </w:pPr>
                            <w:r w:rsidRPr="00625BE3">
                              <w:rPr>
                                <w:rFonts w:ascii="Arial" w:eastAsia="Arial" w:hAnsi="Arial" w:cs="Arial"/>
                                <w:b/>
                                <w:color w:val="C00000"/>
                                <w:sz w:val="32"/>
                              </w:rPr>
                              <w:t xml:space="preserve">TENTATIVE </w:t>
                            </w:r>
                            <w:r w:rsidR="00B322E1"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>2026</w:t>
                            </w:r>
                            <w:r w:rsidR="00412F97" w:rsidRPr="006E7FAD"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 xml:space="preserve"> </w:t>
                            </w:r>
                            <w:r w:rsidR="00412F97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32"/>
                              </w:rPr>
                              <w:t>PAGEANT SCHEDULE</w:t>
                            </w:r>
                          </w:p>
                          <w:p w14:paraId="40BC3DBB" w14:textId="77777777" w:rsidR="007A063E" w:rsidRDefault="007A063E">
                            <w:pPr>
                              <w:spacing w:line="240" w:lineRule="auto"/>
                              <w:ind w:left="0" w:hanging="2"/>
                            </w:pPr>
                          </w:p>
                          <w:p w14:paraId="10990E9F" w14:textId="77777777" w:rsidR="007A063E" w:rsidRDefault="007A063E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8ACEF" id="Rectangle 1028" o:spid="_x0000_s1026" style="position:absolute;margin-left:137pt;margin-top:0;width:366pt;height:11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" strokeweight="4.5pt">
                <v:stroke startarrowwidth="narrow" startarrowlength="short" endarrowwidth="narrow" endarrowlength="short" linestyle="thinThick"/>
                <v:textbox inset="2.53958mm,1.2694mm,2.53958mm,1.2694mm">
                  <w:txbxContent>
                    <w:p w14:paraId="63A37CBC" w14:textId="77777777" w:rsidR="007A063E" w:rsidRDefault="00412F97">
                      <w:pPr>
                        <w:spacing w:line="240" w:lineRule="auto"/>
                        <w:ind w:left="1" w:hanging="3"/>
                        <w:jc w:val="cente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30"/>
                        </w:rPr>
                        <w:t>MISS RODEO FLORIDA / MISS TEEN RODEO FLORIDA</w:t>
                      </w:r>
                    </w:p>
                    <w:p w14:paraId="11F523AC" w14:textId="77777777" w:rsidR="007A063E" w:rsidRDefault="00412F97">
                      <w:pPr>
                        <w:spacing w:line="240" w:lineRule="auto"/>
                        <w:ind w:left="1" w:hanging="3"/>
                        <w:jc w:val="cente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30"/>
                        </w:rPr>
                        <w:t>MISS RODEO FLORIDA PRINCESS/ SWEETHEART</w:t>
                      </w:r>
                    </w:p>
                    <w:p w14:paraId="04663C21" w14:textId="77777777" w:rsidR="007A063E" w:rsidRDefault="007A063E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  <w:p w14:paraId="611D6BC5" w14:textId="7DFDA790" w:rsidR="007A063E" w:rsidRDefault="00625BE3">
                      <w:pPr>
                        <w:spacing w:line="240" w:lineRule="auto"/>
                        <w:ind w:left="1" w:hanging="3"/>
                        <w:jc w:val="center"/>
                      </w:pPr>
                      <w:r w:rsidRPr="00625BE3">
                        <w:rPr>
                          <w:rFonts w:ascii="Arial" w:eastAsia="Arial" w:hAnsi="Arial" w:cs="Arial"/>
                          <w:b/>
                          <w:color w:val="C00000"/>
                          <w:sz w:val="32"/>
                        </w:rPr>
                        <w:t xml:space="preserve">TENTATIVE </w:t>
                      </w:r>
                      <w:r w:rsidR="00B322E1">
                        <w:rPr>
                          <w:rFonts w:ascii="Arial" w:eastAsia="Arial" w:hAnsi="Arial" w:cs="Arial"/>
                          <w:b/>
                          <w:sz w:val="32"/>
                        </w:rPr>
                        <w:t>2026</w:t>
                      </w:r>
                      <w:r w:rsidR="00412F97" w:rsidRPr="006E7FAD">
                        <w:rPr>
                          <w:rFonts w:ascii="Arial" w:eastAsia="Arial" w:hAnsi="Arial" w:cs="Arial"/>
                          <w:b/>
                          <w:sz w:val="32"/>
                        </w:rPr>
                        <w:t xml:space="preserve"> </w:t>
                      </w:r>
                      <w:r w:rsidR="00412F97">
                        <w:rPr>
                          <w:rFonts w:ascii="Arial" w:eastAsia="Arial" w:hAnsi="Arial" w:cs="Arial"/>
                          <w:b/>
                          <w:color w:val="000000"/>
                          <w:sz w:val="32"/>
                        </w:rPr>
                        <w:t>PAGEANT SCHEDULE</w:t>
                      </w:r>
                    </w:p>
                    <w:p w14:paraId="40BC3DBB" w14:textId="77777777" w:rsidR="007A063E" w:rsidRDefault="007A063E">
                      <w:pPr>
                        <w:spacing w:line="240" w:lineRule="auto"/>
                        <w:ind w:left="0" w:hanging="2"/>
                      </w:pPr>
                    </w:p>
                    <w:p w14:paraId="10990E9F" w14:textId="77777777" w:rsidR="007A063E" w:rsidRDefault="007A063E">
                      <w:pPr>
                        <w:spacing w:line="240" w:lineRule="auto"/>
                        <w:ind w:left="0" w:hanging="2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/>
          <w:sz w:val="36"/>
          <w:szCs w:val="36"/>
        </w:rPr>
        <w:drawing>
          <wp:inline distT="0" distB="0" distL="114300" distR="114300" wp14:anchorId="697E750D" wp14:editId="159E24FE">
            <wp:extent cx="1596829" cy="1033145"/>
            <wp:effectExtent l="0" t="0" r="3810" b="0"/>
            <wp:docPr id="1029" name="image1.jpg" descr="A logo for a miss rodeo pagean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image1.jpg" descr="A logo for a miss rodeo pageant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8584" cy="10407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D97D1F" w14:textId="77777777" w:rsidR="007A063E" w:rsidRDefault="007A063E">
      <w:pPr>
        <w:pBdr>
          <w:top w:val="nil"/>
          <w:left w:val="nil"/>
          <w:bottom w:val="nil"/>
          <w:right w:val="nil"/>
          <w:between w:val="nil"/>
        </w:pBdr>
        <w:tabs>
          <w:tab w:val="left" w:pos="1620"/>
          <w:tab w:val="left" w:pos="4500"/>
          <w:tab w:val="left" w:pos="6660"/>
        </w:tabs>
        <w:spacing w:line="240" w:lineRule="auto"/>
        <w:ind w:left="1" w:hanging="3"/>
        <w:rPr>
          <w:color w:val="000000"/>
          <w:sz w:val="32"/>
          <w:szCs w:val="32"/>
        </w:rPr>
      </w:pPr>
    </w:p>
    <w:p w14:paraId="77A1CD93" w14:textId="77777777" w:rsidR="007A063E" w:rsidRDefault="007A063E">
      <w:pPr>
        <w:ind w:left="0" w:hanging="2"/>
      </w:pPr>
    </w:p>
    <w:p w14:paraId="15586CE7" w14:textId="77777777" w:rsidR="007A063E" w:rsidRDefault="007A063E">
      <w:pPr>
        <w:ind w:left="0" w:hanging="2"/>
      </w:pPr>
    </w:p>
    <w:tbl>
      <w:tblPr>
        <w:tblStyle w:val="a0"/>
        <w:tblW w:w="11306" w:type="dxa"/>
        <w:tblInd w:w="-12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42"/>
        <w:gridCol w:w="2078"/>
        <w:gridCol w:w="2970"/>
        <w:gridCol w:w="1620"/>
        <w:gridCol w:w="3296"/>
      </w:tblGrid>
      <w:tr w:rsidR="007A063E" w:rsidRPr="00B22842" w14:paraId="0C2B1EC3" w14:textId="77777777" w:rsidTr="005E19A4">
        <w:tc>
          <w:tcPr>
            <w:tcW w:w="1342" w:type="dxa"/>
          </w:tcPr>
          <w:p w14:paraId="7C568DFD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smallCaps/>
                <w:sz w:val="22"/>
                <w:szCs w:val="22"/>
              </w:rPr>
              <w:t>DATE</w:t>
            </w:r>
          </w:p>
        </w:tc>
        <w:tc>
          <w:tcPr>
            <w:tcW w:w="2078" w:type="dxa"/>
          </w:tcPr>
          <w:p w14:paraId="1F922C55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smallCaps/>
                <w:sz w:val="22"/>
                <w:szCs w:val="22"/>
              </w:rPr>
              <w:t>TIME</w:t>
            </w:r>
          </w:p>
        </w:tc>
        <w:tc>
          <w:tcPr>
            <w:tcW w:w="2970" w:type="dxa"/>
          </w:tcPr>
          <w:p w14:paraId="45BB714D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smallCaps/>
                <w:sz w:val="22"/>
                <w:szCs w:val="22"/>
              </w:rPr>
              <w:t>EVENT</w:t>
            </w:r>
          </w:p>
        </w:tc>
        <w:tc>
          <w:tcPr>
            <w:tcW w:w="1620" w:type="dxa"/>
          </w:tcPr>
          <w:p w14:paraId="42F66832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smallCaps/>
                <w:sz w:val="22"/>
                <w:szCs w:val="22"/>
              </w:rPr>
              <w:t>LOCATION</w:t>
            </w:r>
          </w:p>
        </w:tc>
        <w:tc>
          <w:tcPr>
            <w:tcW w:w="3296" w:type="dxa"/>
          </w:tcPr>
          <w:p w14:paraId="02081C1C" w14:textId="77777777" w:rsidR="007A063E" w:rsidRPr="00B22842" w:rsidRDefault="00412F97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smallCaps/>
                <w:sz w:val="22"/>
                <w:szCs w:val="22"/>
              </w:rPr>
              <w:t>WARDROBE</w:t>
            </w:r>
          </w:p>
        </w:tc>
      </w:tr>
      <w:tr w:rsidR="007A063E" w:rsidRPr="00B22842" w14:paraId="094105B7" w14:textId="77777777" w:rsidTr="005E19A4">
        <w:trPr>
          <w:trHeight w:val="885"/>
        </w:trPr>
        <w:tc>
          <w:tcPr>
            <w:tcW w:w="1342" w:type="dxa"/>
          </w:tcPr>
          <w:p w14:paraId="6D47E858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7AA97011" w14:textId="011E9F2C" w:rsidR="007A063E" w:rsidRPr="00B22842" w:rsidRDefault="00B322E1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</w:t>
            </w:r>
            <w:r w:rsidR="001C6E83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, 2025</w:t>
            </w:r>
          </w:p>
        </w:tc>
        <w:tc>
          <w:tcPr>
            <w:tcW w:w="2078" w:type="dxa"/>
          </w:tcPr>
          <w:p w14:paraId="33F4B5FD" w14:textId="2DB1F991" w:rsidR="007A063E" w:rsidRPr="00B22842" w:rsidRDefault="00412F97" w:rsidP="005E19A4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00 – 10:00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AM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</w:p>
        </w:tc>
        <w:tc>
          <w:tcPr>
            <w:tcW w:w="2970" w:type="dxa"/>
          </w:tcPr>
          <w:p w14:paraId="4DF67696" w14:textId="50BCEC50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Judges Orientation</w:t>
            </w:r>
          </w:p>
          <w:p w14:paraId="033043DE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>Meeting/Photogenic Pic</w:t>
            </w:r>
          </w:p>
        </w:tc>
        <w:tc>
          <w:tcPr>
            <w:tcW w:w="1620" w:type="dxa"/>
          </w:tcPr>
          <w:p w14:paraId="6DA85A49" w14:textId="77777777" w:rsidR="007A063E" w:rsidRPr="00625BE3" w:rsidRDefault="00CC3514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Hilton Ocala</w:t>
            </w:r>
          </w:p>
        </w:tc>
        <w:tc>
          <w:tcPr>
            <w:tcW w:w="3296" w:type="dxa"/>
          </w:tcPr>
          <w:p w14:paraId="6E9C9D07" w14:textId="418B95A8" w:rsidR="007A063E" w:rsidRPr="00B22842" w:rsidRDefault="007A063E" w:rsidP="002519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</w:tc>
      </w:tr>
      <w:tr w:rsidR="007A063E" w:rsidRPr="00B22842" w14:paraId="6EC3DA96" w14:textId="77777777" w:rsidTr="005E19A4">
        <w:trPr>
          <w:trHeight w:val="2028"/>
        </w:trPr>
        <w:tc>
          <w:tcPr>
            <w:tcW w:w="1342" w:type="dxa"/>
          </w:tcPr>
          <w:p w14:paraId="0B0C8E0E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6CA3FE1B" w14:textId="7BB26927" w:rsidR="007A063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6A583ED4" w14:textId="0A33A955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="00752C9C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30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AM</w:t>
            </w:r>
          </w:p>
        </w:tc>
        <w:tc>
          <w:tcPr>
            <w:tcW w:w="2970" w:type="dxa"/>
          </w:tcPr>
          <w:p w14:paraId="566F2FF1" w14:textId="5D004584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All Contestants</w:t>
            </w:r>
          </w:p>
          <w:p w14:paraId="028F2418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Check-In, Money, Auction Items and Accommodation Assignments</w:t>
            </w:r>
          </w:p>
          <w:p w14:paraId="486863A4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(Contestants/Parents &amp; MRF Committee)</w:t>
            </w:r>
          </w:p>
        </w:tc>
        <w:tc>
          <w:tcPr>
            <w:tcW w:w="1620" w:type="dxa"/>
          </w:tcPr>
          <w:p w14:paraId="67C369E3" w14:textId="77777777" w:rsidR="007A063E" w:rsidRPr="00625BE3" w:rsidRDefault="00CC3514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  <w:vAlign w:val="center"/>
          </w:tcPr>
          <w:p w14:paraId="1781EF3E" w14:textId="369CA919" w:rsidR="007A063E" w:rsidRPr="00B22842" w:rsidRDefault="00C83CEA" w:rsidP="00D251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>Wrangler Pant Product</w:t>
            </w:r>
            <w:r w:rsidR="00AF4C38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 xml:space="preserve"> of your choice (any color)</w:t>
            </w:r>
            <w:r w:rsidR="00B767FD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 xml:space="preserve">, Western </w:t>
            </w:r>
            <w:r w:rsidR="00D2516E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 xml:space="preserve">long sleeve </w:t>
            </w:r>
            <w:r w:rsidR="00D2516E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blouse</w:t>
            </w:r>
            <w:r w:rsidR="00B767FD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 xml:space="preserve"> with, any color, </w:t>
            </w:r>
            <w:r w:rsidR="00D2516E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blouse</w:t>
            </w:r>
            <w:r w:rsidR="00D2516E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 xml:space="preserve"> may be embellished, </w:t>
            </w:r>
            <w:r w:rsidR="00B767FD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>shirt tucked in</w:t>
            </w:r>
            <w:r w:rsidR="008048E6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>, western boots and cowboy hat</w:t>
            </w:r>
            <w:r w:rsidR="00D2516E"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>.</w:t>
            </w:r>
          </w:p>
        </w:tc>
      </w:tr>
      <w:tr w:rsidR="007A063E" w:rsidRPr="00B22842" w14:paraId="625AAC87" w14:textId="77777777" w:rsidTr="005E19A4">
        <w:trPr>
          <w:trHeight w:val="1110"/>
        </w:trPr>
        <w:tc>
          <w:tcPr>
            <w:tcW w:w="1342" w:type="dxa"/>
          </w:tcPr>
          <w:p w14:paraId="468CBF81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711597E0" w14:textId="209BA423" w:rsidR="007A063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64706A8D" w14:textId="3292C3A3" w:rsidR="007A063E" w:rsidRPr="00B22842" w:rsidRDefault="009652C1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3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–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0</w:t>
            </w:r>
            <w:r w:rsidR="005E19A4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:00</w:t>
            </w:r>
            <w:r w:rsidR="00412F97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AM </w:t>
            </w:r>
          </w:p>
          <w:p w14:paraId="47B49EEE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7741E607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36228504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970" w:type="dxa"/>
          </w:tcPr>
          <w:p w14:paraId="6555C8A3" w14:textId="111E7B9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Pageant Orientation</w:t>
            </w:r>
          </w:p>
          <w:p w14:paraId="26FEFB6B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All Contestants</w:t>
            </w:r>
          </w:p>
          <w:p w14:paraId="1F00086C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(Parents, Judges, &amp; MRF Committee)</w:t>
            </w:r>
          </w:p>
        </w:tc>
        <w:tc>
          <w:tcPr>
            <w:tcW w:w="1620" w:type="dxa"/>
          </w:tcPr>
          <w:p w14:paraId="5F4FD4D3" w14:textId="77777777" w:rsidR="007A063E" w:rsidRPr="00625BE3" w:rsidRDefault="00CC3514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</w:tcPr>
          <w:p w14:paraId="14A48855" w14:textId="044BE980" w:rsidR="00710291" w:rsidRPr="00B22842" w:rsidRDefault="00710291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</w:p>
          <w:p w14:paraId="070EEB04" w14:textId="68EE681F" w:rsidR="007A063E" w:rsidRPr="00B22842" w:rsidRDefault="008048E6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Check In</w:t>
            </w:r>
          </w:p>
        </w:tc>
      </w:tr>
      <w:tr w:rsidR="00451109" w:rsidRPr="00B22842" w14:paraId="65701197" w14:textId="77777777" w:rsidTr="005E19A4">
        <w:trPr>
          <w:trHeight w:val="1110"/>
        </w:trPr>
        <w:tc>
          <w:tcPr>
            <w:tcW w:w="1342" w:type="dxa"/>
          </w:tcPr>
          <w:p w14:paraId="1CEBC7A2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654B6B5B" w14:textId="1C565C55" w:rsidR="00451109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19626EA2" w14:textId="77777777" w:rsidR="00451109" w:rsidRPr="00B22842" w:rsidRDefault="00451109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970" w:type="dxa"/>
          </w:tcPr>
          <w:p w14:paraId="27CFBC9F" w14:textId="77777777" w:rsidR="00451109" w:rsidRPr="00B22842" w:rsidRDefault="00451109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Room Move In</w:t>
            </w:r>
          </w:p>
          <w:p w14:paraId="703AF7E4" w14:textId="45C3AA9A" w:rsidR="00451109" w:rsidRPr="00B22842" w:rsidRDefault="00451109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(Judges, Chaperones, Miss)</w:t>
            </w:r>
          </w:p>
        </w:tc>
        <w:tc>
          <w:tcPr>
            <w:tcW w:w="1620" w:type="dxa"/>
          </w:tcPr>
          <w:p w14:paraId="2144EB21" w14:textId="5AF8BDB9" w:rsidR="00451109" w:rsidRPr="00625BE3" w:rsidRDefault="00451109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Hilton Ocala</w:t>
            </w:r>
          </w:p>
        </w:tc>
        <w:tc>
          <w:tcPr>
            <w:tcW w:w="3296" w:type="dxa"/>
          </w:tcPr>
          <w:p w14:paraId="6BFD09DB" w14:textId="36D71C09" w:rsidR="00451109" w:rsidRPr="00B22842" w:rsidRDefault="00451109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Check In</w:t>
            </w:r>
          </w:p>
        </w:tc>
      </w:tr>
      <w:tr w:rsidR="007A063E" w:rsidRPr="00B22842" w14:paraId="35F18181" w14:textId="77777777" w:rsidTr="005E19A4">
        <w:trPr>
          <w:trHeight w:val="912"/>
        </w:trPr>
        <w:tc>
          <w:tcPr>
            <w:tcW w:w="1342" w:type="dxa"/>
          </w:tcPr>
          <w:p w14:paraId="0866D231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5EB98FDD" w14:textId="6B9A44CA" w:rsidR="007A063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0FD108E0" w14:textId="04C147FD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0:</w:t>
            </w:r>
            <w:r w:rsidR="006D570C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="0029339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1:00AM</w:t>
            </w:r>
          </w:p>
          <w:p w14:paraId="614E28F4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970" w:type="dxa"/>
          </w:tcPr>
          <w:p w14:paraId="0E85FF98" w14:textId="5B116A75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Dance Rehearsal</w:t>
            </w:r>
          </w:p>
          <w:p w14:paraId="53EC2150" w14:textId="7D992976" w:rsidR="007A063E" w:rsidRPr="00B22842" w:rsidRDefault="00AD0F80" w:rsidP="006A154B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MTRF/</w:t>
            </w:r>
            <w:r w:rsidR="00412F97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Princess/ Sweetheart</w:t>
            </w:r>
          </w:p>
        </w:tc>
        <w:tc>
          <w:tcPr>
            <w:tcW w:w="1620" w:type="dxa"/>
          </w:tcPr>
          <w:p w14:paraId="24C6E37D" w14:textId="77777777" w:rsidR="007A063E" w:rsidRPr="00625BE3" w:rsidRDefault="00CC3514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</w:tcPr>
          <w:p w14:paraId="7D11FBB0" w14:textId="3C9E3FFF" w:rsidR="007A063E" w:rsidRPr="00B22842" w:rsidRDefault="008048E6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Check In</w:t>
            </w:r>
          </w:p>
        </w:tc>
      </w:tr>
      <w:tr w:rsidR="007A063E" w:rsidRPr="00B22842" w14:paraId="4CF18954" w14:textId="77777777" w:rsidTr="005E19A4">
        <w:trPr>
          <w:trHeight w:val="912"/>
        </w:trPr>
        <w:tc>
          <w:tcPr>
            <w:tcW w:w="1342" w:type="dxa"/>
          </w:tcPr>
          <w:p w14:paraId="0FAD41E4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20FB1BE9" w14:textId="04C5790F" w:rsidR="007A063E" w:rsidRPr="00B22842" w:rsidRDefault="00D2516E" w:rsidP="00D2516E">
            <w:pPr>
              <w:tabs>
                <w:tab w:val="left" w:pos="405"/>
                <w:tab w:val="center" w:pos="783"/>
              </w:tabs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5C6A8C4A" w14:textId="55E4222A" w:rsidR="007A063E" w:rsidRPr="00B22842" w:rsidRDefault="006D570C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1: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 12: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  <w:p w14:paraId="7E94DA21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970" w:type="dxa"/>
          </w:tcPr>
          <w:p w14:paraId="2F812FBB" w14:textId="3C85260C" w:rsidR="007A063E" w:rsidRPr="00B22842" w:rsidRDefault="006D570C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Written Test </w:t>
            </w:r>
          </w:p>
          <w:p w14:paraId="0A10E9A3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MRF &amp; MTRF</w:t>
            </w:r>
          </w:p>
          <w:p w14:paraId="45DFB761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28AE1AD" w14:textId="77777777" w:rsidR="007A063E" w:rsidRPr="00625BE3" w:rsidRDefault="00CC3514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</w:t>
            </w:r>
            <w:r w:rsidR="00A54511"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Ocala</w:t>
            </w:r>
          </w:p>
        </w:tc>
        <w:tc>
          <w:tcPr>
            <w:tcW w:w="3296" w:type="dxa"/>
          </w:tcPr>
          <w:p w14:paraId="150070BC" w14:textId="5D7F627B" w:rsidR="007A063E" w:rsidRPr="00B22842" w:rsidRDefault="008048E6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Check In</w:t>
            </w:r>
          </w:p>
        </w:tc>
      </w:tr>
      <w:tr w:rsidR="007A063E" w:rsidRPr="00B22842" w14:paraId="73804E84" w14:textId="77777777" w:rsidTr="005E19A4">
        <w:trPr>
          <w:trHeight w:val="912"/>
        </w:trPr>
        <w:tc>
          <w:tcPr>
            <w:tcW w:w="1342" w:type="dxa"/>
          </w:tcPr>
          <w:p w14:paraId="10C6C128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2DB60ABD" w14:textId="33ECD334" w:rsidR="007A063E" w:rsidRPr="00B22842" w:rsidRDefault="00D2516E" w:rsidP="00D2516E">
            <w:pPr>
              <w:tabs>
                <w:tab w:val="left" w:pos="405"/>
                <w:tab w:val="center" w:pos="783"/>
              </w:tabs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541AFF9D" w14:textId="33BFC026" w:rsidR="007A063E" w:rsidRPr="00B22842" w:rsidRDefault="00412F97" w:rsidP="0060571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2</w:t>
            </w:r>
            <w:r w:rsidR="006D570C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: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</w:t>
            </w:r>
            <w:r w:rsidR="006D570C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2:45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</w:tc>
        <w:tc>
          <w:tcPr>
            <w:tcW w:w="2970" w:type="dxa"/>
          </w:tcPr>
          <w:p w14:paraId="2ACCFD5B" w14:textId="290EEC1F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Lunch</w:t>
            </w:r>
          </w:p>
          <w:p w14:paraId="1520654D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All Contestants </w:t>
            </w:r>
          </w:p>
          <w:p w14:paraId="16DAFB44" w14:textId="77777777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proofErr w:type="gramStart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with</w:t>
            </w:r>
            <w:proofErr w:type="gramEnd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Judges</w:t>
            </w:r>
          </w:p>
        </w:tc>
        <w:tc>
          <w:tcPr>
            <w:tcW w:w="1620" w:type="dxa"/>
          </w:tcPr>
          <w:p w14:paraId="69E60D55" w14:textId="77777777" w:rsidR="007A063E" w:rsidRPr="00625BE3" w:rsidRDefault="00CC3514" w:rsidP="00CC3514">
            <w:pPr>
              <w:ind w:leftChars="0" w:left="0" w:firstLineChars="0" w:firstLine="0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Hilton</w:t>
            </w:r>
            <w:r w:rsidR="00A54511"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 Ocala</w:t>
            </w:r>
          </w:p>
        </w:tc>
        <w:tc>
          <w:tcPr>
            <w:tcW w:w="3296" w:type="dxa"/>
          </w:tcPr>
          <w:p w14:paraId="399A6779" w14:textId="2C4DCFF0" w:rsidR="007A063E" w:rsidRPr="00B22842" w:rsidRDefault="008048E6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Check In</w:t>
            </w:r>
          </w:p>
        </w:tc>
      </w:tr>
      <w:tr w:rsidR="007A063E" w:rsidRPr="00B22842" w14:paraId="6BAA280A" w14:textId="77777777" w:rsidTr="005E19A4">
        <w:trPr>
          <w:trHeight w:val="1530"/>
        </w:trPr>
        <w:tc>
          <w:tcPr>
            <w:tcW w:w="1342" w:type="dxa"/>
          </w:tcPr>
          <w:p w14:paraId="6EA6E95C" w14:textId="77777777" w:rsidR="00D2516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bookmarkStart w:id="0" w:name="_Hlk164858616"/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6E9FDA78" w14:textId="1453535A" w:rsidR="007A063E" w:rsidRPr="00B22842" w:rsidRDefault="00D2516E" w:rsidP="00D2516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058D1BE4" w14:textId="21A143D5" w:rsidR="007A063E" w:rsidRPr="00B22842" w:rsidRDefault="00A54511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2:45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="00291469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:00PM</w:t>
            </w:r>
          </w:p>
        </w:tc>
        <w:tc>
          <w:tcPr>
            <w:tcW w:w="2970" w:type="dxa"/>
          </w:tcPr>
          <w:p w14:paraId="1173BBB1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  <w:p w14:paraId="1FF4422E" w14:textId="1B69131C" w:rsidR="00A54511" w:rsidRPr="00B22842" w:rsidRDefault="00291469" w:rsidP="00A54511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proofErr w:type="gramStart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Prepare</w:t>
            </w:r>
            <w:proofErr w:type="gramEnd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for Interviews</w:t>
            </w:r>
          </w:p>
          <w:p w14:paraId="789BA01F" w14:textId="77777777" w:rsidR="007A063E" w:rsidRPr="00B22842" w:rsidRDefault="00A54511" w:rsidP="00A54511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MRF/MTRF</w:t>
            </w:r>
          </w:p>
        </w:tc>
        <w:tc>
          <w:tcPr>
            <w:tcW w:w="1620" w:type="dxa"/>
          </w:tcPr>
          <w:p w14:paraId="055AB50F" w14:textId="77777777" w:rsidR="007A063E" w:rsidRPr="00625BE3" w:rsidRDefault="00A54511" w:rsidP="00710291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</w:tcPr>
          <w:p w14:paraId="03E0B43B" w14:textId="77777777" w:rsidR="007A063E" w:rsidRPr="00B22842" w:rsidRDefault="007A063E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</w:p>
          <w:p w14:paraId="5E047284" w14:textId="37AF7068" w:rsidR="007A063E" w:rsidRPr="00B22842" w:rsidRDefault="007A063E" w:rsidP="002519EF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</w:p>
        </w:tc>
      </w:tr>
      <w:bookmarkEnd w:id="0"/>
      <w:tr w:rsidR="007A063E" w:rsidRPr="00B22842" w14:paraId="06CB12E4" w14:textId="77777777" w:rsidTr="005E19A4">
        <w:trPr>
          <w:trHeight w:val="723"/>
        </w:trPr>
        <w:tc>
          <w:tcPr>
            <w:tcW w:w="1342" w:type="dxa"/>
          </w:tcPr>
          <w:p w14:paraId="61943870" w14:textId="77777777" w:rsidR="00385B32" w:rsidRPr="00B22842" w:rsidRDefault="00385B32" w:rsidP="00385B3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riday</w:t>
            </w:r>
          </w:p>
          <w:p w14:paraId="2A267836" w14:textId="0E461A00" w:rsidR="007A063E" w:rsidRPr="00B22842" w:rsidRDefault="00385B32" w:rsidP="00385B3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20DE7B72" w14:textId="124C8649" w:rsidR="007A063E" w:rsidRPr="00B22842" w:rsidRDefault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:00</w:t>
            </w:r>
            <w:r w:rsidR="005E19A4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PM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4:00</w:t>
            </w:r>
            <w:r w:rsidR="005E19A4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</w:tc>
        <w:tc>
          <w:tcPr>
            <w:tcW w:w="2970" w:type="dxa"/>
          </w:tcPr>
          <w:p w14:paraId="39E5812F" w14:textId="09849722" w:rsidR="007A063E" w:rsidRPr="00B22842" w:rsidRDefault="00186139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Personality </w:t>
            </w:r>
            <w:r w:rsidR="00412F97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Impromptu Questions</w:t>
            </w:r>
            <w:r w:rsidR="004C64F2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and Speech</w:t>
            </w:r>
          </w:p>
          <w:p w14:paraId="18191EAF" w14:textId="77777777" w:rsidR="00186139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 </w:t>
            </w:r>
          </w:p>
          <w:p w14:paraId="3499BCF8" w14:textId="3EA697C4" w:rsidR="007A063E" w:rsidRPr="00B22842" w:rsidRDefault="00412F97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lastRenderedPageBreak/>
              <w:t xml:space="preserve">(All </w:t>
            </w:r>
            <w:r w:rsidR="002F138E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–</w:t>
            </w: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 </w:t>
            </w:r>
            <w:r w:rsidR="002F138E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Speech, </w:t>
            </w: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2 </w:t>
            </w:r>
            <w:proofErr w:type="gramStart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Personality  Questions</w:t>
            </w:r>
            <w:proofErr w:type="gramEnd"/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)</w:t>
            </w:r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  <w:t xml:space="preserve"> </w:t>
            </w:r>
          </w:p>
          <w:p w14:paraId="08F34838" w14:textId="77777777" w:rsidR="007A063E" w:rsidRPr="00B22842" w:rsidRDefault="007A063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82642D0" w14:textId="77777777" w:rsidR="007A063E" w:rsidRPr="00625BE3" w:rsidRDefault="00710291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lastRenderedPageBreak/>
              <w:t xml:space="preserve">Hilton Ocala </w:t>
            </w:r>
          </w:p>
        </w:tc>
        <w:tc>
          <w:tcPr>
            <w:tcW w:w="3296" w:type="dxa"/>
          </w:tcPr>
          <w:p w14:paraId="5BA93E62" w14:textId="5A871B86" w:rsidR="002A2464" w:rsidRPr="00B22842" w:rsidRDefault="009947E6" w:rsidP="00B0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 xml:space="preserve">Western business attire: A modern, professional </w:t>
            </w:r>
            <w:r w:rsidRPr="00B22842">
              <w:rPr>
                <w:rFonts w:ascii="Trebuchet MS" w:eastAsia="Trebuchet MS" w:hAnsi="Trebuchet MS" w:cs="Trebuchet MS"/>
                <w:b/>
                <w:color w:val="000000"/>
                <w:sz w:val="22"/>
                <w:szCs w:val="22"/>
                <w:u w:val="single"/>
              </w:rPr>
              <w:t>dress/skirt/slacks</w:t>
            </w: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 xml:space="preserve"> paired with a blouse and/or jacket or vest. </w:t>
            </w: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lastRenderedPageBreak/>
              <w:t xml:space="preserve">Skirt or dress length should be no more than 2 inches above the knee. Outfit must be worn with boots, a cowboy hat, belt, and buckle, and should be appropriate for a </w:t>
            </w:r>
            <w:r w:rsidR="00B03E83"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 xml:space="preserve">professional </w:t>
            </w: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>speaking engagement.</w:t>
            </w:r>
          </w:p>
        </w:tc>
      </w:tr>
      <w:tr w:rsidR="00775966" w:rsidRPr="00B22842" w14:paraId="67EAFDE1" w14:textId="77777777" w:rsidTr="005E19A4">
        <w:trPr>
          <w:trHeight w:val="2055"/>
        </w:trPr>
        <w:tc>
          <w:tcPr>
            <w:tcW w:w="1342" w:type="dxa"/>
          </w:tcPr>
          <w:p w14:paraId="6141ACAC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lastRenderedPageBreak/>
              <w:t>Friday</w:t>
            </w:r>
          </w:p>
          <w:p w14:paraId="20A02092" w14:textId="2F8A38CC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7, 2025</w:t>
            </w:r>
          </w:p>
        </w:tc>
        <w:tc>
          <w:tcPr>
            <w:tcW w:w="2078" w:type="dxa"/>
          </w:tcPr>
          <w:p w14:paraId="4ED913ED" w14:textId="1CC86674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6:00 PM -9:00PM</w:t>
            </w:r>
          </w:p>
        </w:tc>
        <w:tc>
          <w:tcPr>
            <w:tcW w:w="2970" w:type="dxa"/>
          </w:tcPr>
          <w:p w14:paraId="11A03F7F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Personality Interviews</w:t>
            </w:r>
          </w:p>
          <w:p w14:paraId="60AD6336" w14:textId="4BB0AE46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MRF/MTRF/Princess/Sweetheart</w:t>
            </w:r>
          </w:p>
        </w:tc>
        <w:tc>
          <w:tcPr>
            <w:tcW w:w="1620" w:type="dxa"/>
          </w:tcPr>
          <w:p w14:paraId="76C3FD0F" w14:textId="541A83AD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</w:tcPr>
          <w:p w14:paraId="57D02A13" w14:textId="2411AA5C" w:rsidR="00775966" w:rsidRPr="00B22842" w:rsidRDefault="00186139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Speech</w:t>
            </w:r>
          </w:p>
        </w:tc>
      </w:tr>
      <w:tr w:rsidR="00775966" w:rsidRPr="00B22842" w14:paraId="52F6F1D1" w14:textId="77777777" w:rsidTr="005E19A4">
        <w:trPr>
          <w:trHeight w:val="2055"/>
        </w:trPr>
        <w:tc>
          <w:tcPr>
            <w:tcW w:w="1342" w:type="dxa"/>
          </w:tcPr>
          <w:p w14:paraId="450BEA7A" w14:textId="42ABDC26" w:rsidR="00775966" w:rsidRPr="00B22842" w:rsidRDefault="000B53CD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73627657" w14:textId="10D13BC1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November </w:t>
            </w:r>
            <w:r w:rsidR="000B53CD" w:rsidRPr="00B22842">
              <w:rPr>
                <w:rFonts w:ascii="Trebuchet MS" w:eastAsia="Trebuchet MS" w:hAnsi="Trebuchet MS" w:cs="Trebuchet MS"/>
                <w:sz w:val="22"/>
                <w:szCs w:val="22"/>
              </w:rPr>
              <w:t>8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, 2025</w:t>
            </w:r>
          </w:p>
        </w:tc>
        <w:tc>
          <w:tcPr>
            <w:tcW w:w="2078" w:type="dxa"/>
          </w:tcPr>
          <w:p w14:paraId="2362CFD5" w14:textId="4E667B89" w:rsidR="00775966" w:rsidRPr="00B22842" w:rsidRDefault="00775966" w:rsidP="0060571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7:00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–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7:45AM</w:t>
            </w:r>
          </w:p>
        </w:tc>
        <w:tc>
          <w:tcPr>
            <w:tcW w:w="2970" w:type="dxa"/>
          </w:tcPr>
          <w:p w14:paraId="512DDAAF" w14:textId="00215FE9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Breakfast</w:t>
            </w:r>
          </w:p>
          <w:p w14:paraId="672B5F56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 xml:space="preserve"> MRF Contestants Only</w:t>
            </w:r>
          </w:p>
          <w:p w14:paraId="20CBEB55" w14:textId="05F55870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(Chaperones &amp; Designated MRF Committee)</w:t>
            </w:r>
          </w:p>
        </w:tc>
        <w:tc>
          <w:tcPr>
            <w:tcW w:w="1620" w:type="dxa"/>
          </w:tcPr>
          <w:p w14:paraId="4A0FE442" w14:textId="304E6D45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</w:t>
            </w:r>
          </w:p>
        </w:tc>
        <w:tc>
          <w:tcPr>
            <w:tcW w:w="3296" w:type="dxa"/>
          </w:tcPr>
          <w:p w14:paraId="5EB4A3A6" w14:textId="4F26FF2A" w:rsidR="00904799" w:rsidRPr="00B22842" w:rsidRDefault="000B53CD" w:rsidP="00904799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Horsemanship</w:t>
            </w:r>
            <w:r w:rsidR="00904799"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 Outfit</w:t>
            </w: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: </w:t>
            </w:r>
            <w:r w:rsidR="008536A4" w:rsidRPr="008536A4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Wrangler Pant Product of your choice, long sleeve shirt tucked in (shirt may be </w:t>
            </w:r>
            <w:proofErr w:type="gramStart"/>
            <w:r w:rsidR="008536A4" w:rsidRPr="008536A4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embellished )</w:t>
            </w:r>
            <w:proofErr w:type="gramEnd"/>
            <w:r w:rsidR="008536A4" w:rsidRPr="008536A4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, western boots and cowboy hat.</w:t>
            </w:r>
          </w:p>
        </w:tc>
      </w:tr>
      <w:tr w:rsidR="00775966" w:rsidRPr="00B22842" w14:paraId="49B6E5D2" w14:textId="77777777" w:rsidTr="005E19A4">
        <w:trPr>
          <w:trHeight w:val="2055"/>
        </w:trPr>
        <w:tc>
          <w:tcPr>
            <w:tcW w:w="1342" w:type="dxa"/>
          </w:tcPr>
          <w:p w14:paraId="2CEAA237" w14:textId="77777777" w:rsidR="000B53CD" w:rsidRPr="00B22842" w:rsidRDefault="000B53CD" w:rsidP="000B53CD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414F72B7" w14:textId="405DD02D" w:rsidR="00775966" w:rsidRPr="00B22842" w:rsidRDefault="000B53CD" w:rsidP="000B53CD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8, 2025</w:t>
            </w:r>
          </w:p>
        </w:tc>
        <w:tc>
          <w:tcPr>
            <w:tcW w:w="2078" w:type="dxa"/>
          </w:tcPr>
          <w:p w14:paraId="1FF0AC0D" w14:textId="5933F67E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7:45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05712"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8:15AM</w:t>
            </w:r>
          </w:p>
        </w:tc>
        <w:tc>
          <w:tcPr>
            <w:tcW w:w="2970" w:type="dxa"/>
          </w:tcPr>
          <w:p w14:paraId="6F0532D4" w14:textId="5C9D3C65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Break</w:t>
            </w:r>
          </w:p>
          <w:p w14:paraId="6F38E1A4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proofErr w:type="gramStart"/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>Prepare</w:t>
            </w:r>
            <w:proofErr w:type="gramEnd"/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 xml:space="preserve"> for Horsemanship</w:t>
            </w:r>
          </w:p>
          <w:p w14:paraId="5FE75E19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  <w:p w14:paraId="64921786" w14:textId="382557BE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>Travel time</w:t>
            </w:r>
            <w:r w:rsidR="00525EB5"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 xml:space="preserve"> 30-35 min</w:t>
            </w:r>
          </w:p>
        </w:tc>
        <w:tc>
          <w:tcPr>
            <w:tcW w:w="1620" w:type="dxa"/>
          </w:tcPr>
          <w:p w14:paraId="539D5163" w14:textId="77777777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Travel time</w:t>
            </w:r>
          </w:p>
        </w:tc>
        <w:tc>
          <w:tcPr>
            <w:tcW w:w="3296" w:type="dxa"/>
          </w:tcPr>
          <w:p w14:paraId="55481768" w14:textId="628BF283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FF"/>
                <w:sz w:val="22"/>
                <w:szCs w:val="22"/>
              </w:rPr>
            </w:pPr>
          </w:p>
        </w:tc>
      </w:tr>
      <w:tr w:rsidR="00775966" w:rsidRPr="00B22842" w14:paraId="184269A7" w14:textId="77777777" w:rsidTr="005E19A4">
        <w:trPr>
          <w:trHeight w:val="1830"/>
        </w:trPr>
        <w:tc>
          <w:tcPr>
            <w:tcW w:w="1342" w:type="dxa"/>
          </w:tcPr>
          <w:p w14:paraId="642F4066" w14:textId="77777777" w:rsidR="000B53CD" w:rsidRPr="00B22842" w:rsidRDefault="000B53CD" w:rsidP="000B53CD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4F6A2D06" w14:textId="03C6872A" w:rsidR="00775966" w:rsidRPr="00B22842" w:rsidRDefault="000B53CD" w:rsidP="000B53CD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8, 2025</w:t>
            </w:r>
          </w:p>
        </w:tc>
        <w:tc>
          <w:tcPr>
            <w:tcW w:w="2078" w:type="dxa"/>
          </w:tcPr>
          <w:p w14:paraId="374E2250" w14:textId="70C1851B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8:15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8:45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>AM</w:t>
            </w:r>
          </w:p>
          <w:p w14:paraId="4B871674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18752D3F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625579D7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970" w:type="dxa"/>
          </w:tcPr>
          <w:p w14:paraId="0430108A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  <w:p w14:paraId="42F73308" w14:textId="182EF5ED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Horsemanship</w:t>
            </w:r>
          </w:p>
          <w:p w14:paraId="206D9CE4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Warm Up</w:t>
            </w:r>
          </w:p>
          <w:p w14:paraId="28288848" w14:textId="0E4F4B40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MRF/MTRF/MRFP</w:t>
            </w:r>
          </w:p>
        </w:tc>
        <w:tc>
          <w:tcPr>
            <w:tcW w:w="1620" w:type="dxa"/>
          </w:tcPr>
          <w:p w14:paraId="36010780" w14:textId="6A3AD466" w:rsidR="00775966" w:rsidRPr="00625BE3" w:rsidRDefault="00BD4F5E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Albritton Reining Facility</w:t>
            </w:r>
            <w:r w:rsidR="00775966"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296" w:type="dxa"/>
          </w:tcPr>
          <w:p w14:paraId="60898F11" w14:textId="34257901" w:rsidR="00775966" w:rsidRPr="00B22842" w:rsidRDefault="00775966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</w:tc>
      </w:tr>
      <w:tr w:rsidR="00BD4F5E" w:rsidRPr="00B22842" w14:paraId="4C0872D1" w14:textId="77777777" w:rsidTr="005E19A4">
        <w:trPr>
          <w:trHeight w:val="1812"/>
        </w:trPr>
        <w:tc>
          <w:tcPr>
            <w:tcW w:w="1342" w:type="dxa"/>
          </w:tcPr>
          <w:p w14:paraId="517FD3DD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7CB038BD" w14:textId="2FEFB7C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November 8, 2025</w:t>
            </w:r>
          </w:p>
        </w:tc>
        <w:tc>
          <w:tcPr>
            <w:tcW w:w="2078" w:type="dxa"/>
          </w:tcPr>
          <w:p w14:paraId="0F7DA5B2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624A5AE1" w14:textId="51BE38B0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00-11:00AM</w:t>
            </w:r>
          </w:p>
        </w:tc>
        <w:tc>
          <w:tcPr>
            <w:tcW w:w="2970" w:type="dxa"/>
          </w:tcPr>
          <w:p w14:paraId="598D52F0" w14:textId="02D1DED6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Horsemanship</w:t>
            </w:r>
          </w:p>
          <w:p w14:paraId="1DB39BEE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Competition  </w:t>
            </w:r>
          </w:p>
          <w:p w14:paraId="0E71ABAB" w14:textId="7E5C0010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MRF/MTRF/MRFP/MRFS</w:t>
            </w:r>
          </w:p>
          <w:p w14:paraId="7F3FC8D6" w14:textId="57ACF2C5" w:rsidR="00BD4F5E" w:rsidRPr="00B22842" w:rsidRDefault="00BD4F5E" w:rsidP="00EA0F3E">
            <w:pPr>
              <w:ind w:leftChars="0" w:left="0" w:firstLineChars="0" w:firstLine="0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D08C170" w14:textId="6DF72C4D" w:rsidR="00BD4F5E" w:rsidRPr="00625BE3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Albritton Reining Facility </w:t>
            </w:r>
          </w:p>
        </w:tc>
        <w:tc>
          <w:tcPr>
            <w:tcW w:w="3296" w:type="dxa"/>
          </w:tcPr>
          <w:p w14:paraId="63F1BDBA" w14:textId="7CC291F4" w:rsidR="00BD4F5E" w:rsidRPr="00B22842" w:rsidRDefault="00BD4F5E" w:rsidP="00BD4F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Horsemanship Outfit: </w:t>
            </w:r>
            <w:r w:rsidR="008536A4" w:rsidRPr="00B54781">
              <w:rPr>
                <w:color w:val="000000"/>
              </w:rPr>
              <w:t>Wrangler Pant Product of your choice, long sleeve shirt tucked in</w:t>
            </w:r>
            <w:r w:rsidR="008536A4">
              <w:rPr>
                <w:color w:val="000000"/>
              </w:rPr>
              <w:t xml:space="preserve"> (shirt </w:t>
            </w:r>
            <w:proofErr w:type="gramStart"/>
            <w:r w:rsidR="008536A4" w:rsidRPr="00B14AA7">
              <w:rPr>
                <w:color w:val="000000"/>
              </w:rPr>
              <w:t>may</w:t>
            </w:r>
            <w:r w:rsidR="008536A4">
              <w:rPr>
                <w:color w:val="000000"/>
              </w:rPr>
              <w:t xml:space="preserve"> be</w:t>
            </w:r>
            <w:proofErr w:type="gramEnd"/>
            <w:r w:rsidR="008536A4">
              <w:rPr>
                <w:color w:val="000000"/>
              </w:rPr>
              <w:t xml:space="preserve"> </w:t>
            </w:r>
            <w:commentRangeStart w:id="1"/>
            <w:r w:rsidR="008536A4">
              <w:rPr>
                <w:color w:val="000000"/>
              </w:rPr>
              <w:t>embellished</w:t>
            </w:r>
            <w:commentRangeEnd w:id="1"/>
            <w:r w:rsidR="008536A4">
              <w:rPr>
                <w:rStyle w:val="CommentReference"/>
              </w:rPr>
              <w:commentReference w:id="1"/>
            </w:r>
            <w:r w:rsidR="008536A4">
              <w:rPr>
                <w:color w:val="000000"/>
              </w:rPr>
              <w:t>)</w:t>
            </w:r>
            <w:r w:rsidR="008536A4" w:rsidRPr="00B54781">
              <w:rPr>
                <w:color w:val="000000"/>
              </w:rPr>
              <w:t>, western boots and cowboy hat.</w:t>
            </w:r>
          </w:p>
        </w:tc>
      </w:tr>
      <w:tr w:rsidR="00BD4F5E" w:rsidRPr="00B22842" w14:paraId="4DB1E836" w14:textId="77777777" w:rsidTr="005E19A4">
        <w:trPr>
          <w:trHeight w:val="1326"/>
        </w:trPr>
        <w:tc>
          <w:tcPr>
            <w:tcW w:w="1342" w:type="dxa"/>
          </w:tcPr>
          <w:p w14:paraId="7B29AB7E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08A4EC60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4</w:t>
            </w:r>
          </w:p>
        </w:tc>
        <w:tc>
          <w:tcPr>
            <w:tcW w:w="2078" w:type="dxa"/>
          </w:tcPr>
          <w:p w14:paraId="3A0CCC0F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  <w:p w14:paraId="17FD233C" w14:textId="1F143ADF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1:30</w:t>
            </w:r>
            <w:r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:00</w:t>
            </w:r>
            <w:r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</w:tc>
        <w:tc>
          <w:tcPr>
            <w:tcW w:w="2970" w:type="dxa"/>
          </w:tcPr>
          <w:p w14:paraId="653D68B8" w14:textId="51BCDD79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Lunch</w:t>
            </w:r>
          </w:p>
          <w:p w14:paraId="7FE75652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All Contestants</w:t>
            </w:r>
          </w:p>
          <w:p w14:paraId="68E7952D" w14:textId="77777777" w:rsidR="00BD4F5E" w:rsidRPr="00B22842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(Judges &amp; Designated Committee)</w:t>
            </w:r>
          </w:p>
        </w:tc>
        <w:tc>
          <w:tcPr>
            <w:tcW w:w="1620" w:type="dxa"/>
          </w:tcPr>
          <w:p w14:paraId="1752D643" w14:textId="3C77AFFF" w:rsidR="00BD4F5E" w:rsidRPr="00625BE3" w:rsidRDefault="00BD4F5E" w:rsidP="00BD4F5E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Albritton Reining Facility </w:t>
            </w:r>
          </w:p>
        </w:tc>
        <w:tc>
          <w:tcPr>
            <w:tcW w:w="3296" w:type="dxa"/>
          </w:tcPr>
          <w:p w14:paraId="5FF285EE" w14:textId="77777777" w:rsidR="00BD4F5E" w:rsidRPr="00B22842" w:rsidRDefault="00BD4F5E" w:rsidP="00BD4F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  <w:p w14:paraId="7608E123" w14:textId="180054A0" w:rsidR="00BD4F5E" w:rsidRPr="00B22842" w:rsidRDefault="00BD4F5E" w:rsidP="00BD4F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>Travel time back to hotel 30 min</w:t>
            </w:r>
          </w:p>
        </w:tc>
      </w:tr>
      <w:tr w:rsidR="00525EB5" w:rsidRPr="00B22842" w14:paraId="5E0289D8" w14:textId="77777777" w:rsidTr="005E19A4">
        <w:trPr>
          <w:trHeight w:val="1119"/>
        </w:trPr>
        <w:tc>
          <w:tcPr>
            <w:tcW w:w="1342" w:type="dxa"/>
          </w:tcPr>
          <w:p w14:paraId="2871EE6A" w14:textId="77777777" w:rsidR="00B22842" w:rsidRPr="00B22842" w:rsidRDefault="00B22842" w:rsidP="00B2284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lastRenderedPageBreak/>
              <w:t>Saturday</w:t>
            </w:r>
          </w:p>
          <w:p w14:paraId="3E067A45" w14:textId="35D41799" w:rsidR="00525EB5" w:rsidRPr="00B22842" w:rsidRDefault="00B22842" w:rsidP="00B22842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4</w:t>
            </w:r>
          </w:p>
        </w:tc>
        <w:tc>
          <w:tcPr>
            <w:tcW w:w="2078" w:type="dxa"/>
          </w:tcPr>
          <w:p w14:paraId="198D7CC4" w14:textId="4B1C4C00" w:rsidR="00525EB5" w:rsidRPr="00B22842" w:rsidRDefault="00B22842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>
              <w:rPr>
                <w:rFonts w:ascii="Trebuchet MS" w:eastAsia="Trebuchet MS" w:hAnsi="Trebuchet MS" w:cs="Trebuchet MS"/>
                <w:sz w:val="22"/>
                <w:szCs w:val="22"/>
              </w:rPr>
              <w:t>1:00 - 1:30PM</w:t>
            </w:r>
          </w:p>
        </w:tc>
        <w:tc>
          <w:tcPr>
            <w:tcW w:w="2970" w:type="dxa"/>
          </w:tcPr>
          <w:p w14:paraId="63F81A8E" w14:textId="226F1776" w:rsidR="00525EB5" w:rsidRPr="00B22842" w:rsidRDefault="00525EB5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>Travel time 30-35 min</w:t>
            </w:r>
          </w:p>
        </w:tc>
        <w:tc>
          <w:tcPr>
            <w:tcW w:w="1620" w:type="dxa"/>
          </w:tcPr>
          <w:p w14:paraId="401FB1FF" w14:textId="77777777" w:rsidR="00525EB5" w:rsidRPr="00625BE3" w:rsidRDefault="00525EB5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</w:p>
        </w:tc>
        <w:tc>
          <w:tcPr>
            <w:tcW w:w="3296" w:type="dxa"/>
          </w:tcPr>
          <w:p w14:paraId="1AFC5982" w14:textId="77777777" w:rsidR="00525EB5" w:rsidRPr="00B22842" w:rsidRDefault="00525EB5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</w:p>
        </w:tc>
      </w:tr>
      <w:tr w:rsidR="00775966" w:rsidRPr="00B22842" w14:paraId="006C3DC3" w14:textId="77777777" w:rsidTr="005E19A4">
        <w:trPr>
          <w:trHeight w:val="1119"/>
        </w:trPr>
        <w:tc>
          <w:tcPr>
            <w:tcW w:w="1342" w:type="dxa"/>
          </w:tcPr>
          <w:p w14:paraId="3D263A0E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7E8E0E23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4</w:t>
            </w:r>
          </w:p>
        </w:tc>
        <w:tc>
          <w:tcPr>
            <w:tcW w:w="2078" w:type="dxa"/>
          </w:tcPr>
          <w:p w14:paraId="2AC159DD" w14:textId="179C8B1F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1: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>3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0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3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: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>0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0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</w:tc>
        <w:tc>
          <w:tcPr>
            <w:tcW w:w="2970" w:type="dxa"/>
          </w:tcPr>
          <w:p w14:paraId="56A14495" w14:textId="0EC8FA5D" w:rsidR="00775966" w:rsidRPr="00B22842" w:rsidRDefault="00775966" w:rsidP="00906FCA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Horsemanship Interview</w:t>
            </w:r>
          </w:p>
          <w:p w14:paraId="49DA2C52" w14:textId="77777777" w:rsidR="00775966" w:rsidRDefault="00775966" w:rsidP="00906FCA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MRF/MTRF/MRFP</w:t>
            </w:r>
          </w:p>
          <w:p w14:paraId="0FBD269F" w14:textId="77777777" w:rsidR="00350308" w:rsidRDefault="00350308" w:rsidP="00906FCA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</w:pPr>
          </w:p>
          <w:p w14:paraId="03D0E50B" w14:textId="65B1035F" w:rsidR="00350308" w:rsidRPr="00350308" w:rsidRDefault="00350308" w:rsidP="00906FCA">
            <w:pPr>
              <w:ind w:leftChars="0" w:left="0" w:firstLineChars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 xml:space="preserve">*MRFS does not </w:t>
            </w:r>
            <w:r w:rsidR="00CE6DC8"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  <w:t>have horsemanship interview*</w:t>
            </w:r>
          </w:p>
        </w:tc>
        <w:tc>
          <w:tcPr>
            <w:tcW w:w="1620" w:type="dxa"/>
          </w:tcPr>
          <w:p w14:paraId="7FEF9376" w14:textId="77777777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Hilton Ocala</w:t>
            </w:r>
          </w:p>
        </w:tc>
        <w:tc>
          <w:tcPr>
            <w:tcW w:w="3296" w:type="dxa"/>
          </w:tcPr>
          <w:p w14:paraId="45AA505D" w14:textId="6265DD78" w:rsidR="006F11A6" w:rsidRPr="00B22842" w:rsidRDefault="00B22842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Same as </w:t>
            </w:r>
            <w:r w:rsidR="006F11A6"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 xml:space="preserve">Horsemanship Outfit: </w:t>
            </w:r>
            <w:r w:rsidR="008536A4" w:rsidRPr="008536A4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Wrangler Pant Product of your choice, long sleeve shirt tucked in (shirt may be embellished ), western boots and cowboy hat.</w:t>
            </w:r>
          </w:p>
          <w:p w14:paraId="24F9061D" w14:textId="3429E105" w:rsidR="00775966" w:rsidRPr="00B22842" w:rsidRDefault="00775966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  <w:highlight w:val="yellow"/>
              </w:rPr>
              <w:t>May add Jacket or Vest for Horsemanship Interview</w:t>
            </w:r>
          </w:p>
        </w:tc>
      </w:tr>
      <w:tr w:rsidR="00775966" w:rsidRPr="00B22842" w14:paraId="302551D2" w14:textId="77777777" w:rsidTr="005E19A4">
        <w:trPr>
          <w:trHeight w:val="1200"/>
        </w:trPr>
        <w:tc>
          <w:tcPr>
            <w:tcW w:w="1342" w:type="dxa"/>
          </w:tcPr>
          <w:p w14:paraId="538A104B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729FFEC3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4</w:t>
            </w:r>
          </w:p>
          <w:p w14:paraId="7EFD6B42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</w:p>
        </w:tc>
        <w:tc>
          <w:tcPr>
            <w:tcW w:w="2078" w:type="dxa"/>
          </w:tcPr>
          <w:p w14:paraId="5B08BCE2" w14:textId="034BD0E5" w:rsidR="00775966" w:rsidRPr="00B22842" w:rsidRDefault="00775966" w:rsidP="00775966">
            <w:pPr>
              <w:ind w:left="0" w:hanging="2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   3:00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4:00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>PM</w:t>
            </w:r>
          </w:p>
        </w:tc>
        <w:tc>
          <w:tcPr>
            <w:tcW w:w="2970" w:type="dxa"/>
          </w:tcPr>
          <w:p w14:paraId="79431851" w14:textId="0F46952D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Dance &amp; Modeling Practice</w:t>
            </w:r>
          </w:p>
        </w:tc>
        <w:tc>
          <w:tcPr>
            <w:tcW w:w="1620" w:type="dxa"/>
          </w:tcPr>
          <w:p w14:paraId="1E08E30C" w14:textId="77777777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>Hilton Ocala</w:t>
            </w:r>
          </w:p>
        </w:tc>
        <w:tc>
          <w:tcPr>
            <w:tcW w:w="3296" w:type="dxa"/>
          </w:tcPr>
          <w:p w14:paraId="55FB145B" w14:textId="77777777" w:rsidR="00775966" w:rsidRPr="00B22842" w:rsidRDefault="00775966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  <w:p w14:paraId="1C48CE76" w14:textId="77777777" w:rsidR="00775966" w:rsidRPr="00B22842" w:rsidRDefault="00775966" w:rsidP="007759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</w:tc>
      </w:tr>
      <w:tr w:rsidR="00775966" w:rsidRPr="00B22842" w14:paraId="5CD52504" w14:textId="77777777" w:rsidTr="00A9367D">
        <w:trPr>
          <w:trHeight w:val="3045"/>
        </w:trPr>
        <w:tc>
          <w:tcPr>
            <w:tcW w:w="1342" w:type="dxa"/>
          </w:tcPr>
          <w:p w14:paraId="22C0ADAC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54D364CB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3</w:t>
            </w:r>
          </w:p>
        </w:tc>
        <w:tc>
          <w:tcPr>
            <w:tcW w:w="2078" w:type="dxa"/>
          </w:tcPr>
          <w:p w14:paraId="4CCE9A42" w14:textId="48CEED74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6:00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-</w:t>
            </w:r>
            <w:r w:rsidR="00626CB4">
              <w:rPr>
                <w:rFonts w:ascii="Trebuchet MS" w:eastAsia="Trebuchet MS" w:hAnsi="Trebuchet MS" w:cs="Trebuchet MS"/>
                <w:sz w:val="22"/>
                <w:szCs w:val="22"/>
              </w:rPr>
              <w:t xml:space="preserve"> </w:t>
            </w: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9:00PM</w:t>
            </w:r>
          </w:p>
        </w:tc>
        <w:tc>
          <w:tcPr>
            <w:tcW w:w="2970" w:type="dxa"/>
          </w:tcPr>
          <w:p w14:paraId="2D00C000" w14:textId="6DFB866F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Fashion Show</w:t>
            </w:r>
            <w:r w:rsidR="001C05D9"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 / Coronation</w:t>
            </w:r>
          </w:p>
          <w:p w14:paraId="10D29AAB" w14:textId="77777777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  <w:u w:val="single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  <w:u w:val="single"/>
              </w:rPr>
              <w:t>All Contestants</w:t>
            </w:r>
          </w:p>
          <w:p w14:paraId="7A843D5A" w14:textId="27D4021F" w:rsidR="00775966" w:rsidRPr="00B22842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 xml:space="preserve">(Dance, Modeling, 2 Rodeo Questions, Live &amp; Silent Auction) </w:t>
            </w:r>
          </w:p>
        </w:tc>
        <w:tc>
          <w:tcPr>
            <w:tcW w:w="1620" w:type="dxa"/>
          </w:tcPr>
          <w:p w14:paraId="3E329E7B" w14:textId="77777777" w:rsidR="00775966" w:rsidRPr="00625BE3" w:rsidRDefault="00775966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 </w:t>
            </w:r>
          </w:p>
        </w:tc>
        <w:tc>
          <w:tcPr>
            <w:tcW w:w="3296" w:type="dxa"/>
          </w:tcPr>
          <w:p w14:paraId="29A1FE81" w14:textId="77777777" w:rsidR="00775966" w:rsidRPr="00B22842" w:rsidRDefault="00775966" w:rsidP="00A9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Chars="0" w:left="0" w:firstLineChars="0" w:firstLine="0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>Wear Wrangler Jeans and Dance Shirt for Arrival</w:t>
            </w:r>
          </w:p>
          <w:p w14:paraId="743651F4" w14:textId="77777777" w:rsidR="002976C8" w:rsidRPr="00B22842" w:rsidRDefault="002976C8" w:rsidP="00A9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</w:p>
          <w:p w14:paraId="63F7A730" w14:textId="7923F9E2" w:rsidR="00617EA4" w:rsidRPr="00B22842" w:rsidRDefault="00617EA4" w:rsidP="00A9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/>
                <w:sz w:val="22"/>
                <w:szCs w:val="22"/>
                <w:u w:val="single"/>
              </w:rPr>
              <w:t>Western Elegance dress/skirt</w:t>
            </w: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 xml:space="preserve"> with blouse and/or jacket/vest, boots,</w:t>
            </w:r>
          </w:p>
          <w:p w14:paraId="2F72A949" w14:textId="6B005365" w:rsidR="00617EA4" w:rsidRPr="00B22842" w:rsidRDefault="00617EA4" w:rsidP="00A9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/>
                <w:sz w:val="22"/>
                <w:szCs w:val="22"/>
              </w:rPr>
              <w:t>cowboy hat, belt &amp; buckle.</w:t>
            </w:r>
          </w:p>
        </w:tc>
      </w:tr>
      <w:tr w:rsidR="00B32158" w:rsidRPr="00B22842" w14:paraId="60DC6708" w14:textId="77777777" w:rsidTr="00A9367D">
        <w:trPr>
          <w:trHeight w:val="1425"/>
        </w:trPr>
        <w:tc>
          <w:tcPr>
            <w:tcW w:w="1342" w:type="dxa"/>
          </w:tcPr>
          <w:p w14:paraId="671A825C" w14:textId="77777777" w:rsidR="001C05D9" w:rsidRPr="00B22842" w:rsidRDefault="001C05D9" w:rsidP="001C05D9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aturday</w:t>
            </w:r>
          </w:p>
          <w:p w14:paraId="17B8FD3F" w14:textId="7F07F802" w:rsidR="00B32158" w:rsidRPr="00B22842" w:rsidRDefault="001C05D9" w:rsidP="001C05D9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Sept 28, 2023</w:t>
            </w:r>
          </w:p>
        </w:tc>
        <w:tc>
          <w:tcPr>
            <w:tcW w:w="2078" w:type="dxa"/>
          </w:tcPr>
          <w:p w14:paraId="2ED82770" w14:textId="521D5D71" w:rsidR="00B32158" w:rsidRPr="00B22842" w:rsidRDefault="00206360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sz w:val="22"/>
                <w:szCs w:val="22"/>
              </w:rPr>
              <w:t>Following Fashion Show</w:t>
            </w:r>
          </w:p>
        </w:tc>
        <w:tc>
          <w:tcPr>
            <w:tcW w:w="2970" w:type="dxa"/>
          </w:tcPr>
          <w:p w14:paraId="07219910" w14:textId="77777777" w:rsidR="00B32158" w:rsidRPr="00B22842" w:rsidRDefault="00B32158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/>
                <w:color w:val="000000" w:themeColor="text1"/>
                <w:sz w:val="22"/>
                <w:szCs w:val="22"/>
              </w:rPr>
              <w:t>Coronation</w:t>
            </w:r>
          </w:p>
          <w:p w14:paraId="356DCD74" w14:textId="74CBFBC8" w:rsidR="001C05D9" w:rsidRPr="00B22842" w:rsidRDefault="001C05D9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color w:val="000000" w:themeColor="text1"/>
                <w:sz w:val="22"/>
                <w:szCs w:val="22"/>
              </w:rPr>
              <w:t>Crowning of the 2026 MRF/MTRF/MRFP/MRFS</w:t>
            </w:r>
          </w:p>
        </w:tc>
        <w:tc>
          <w:tcPr>
            <w:tcW w:w="1620" w:type="dxa"/>
          </w:tcPr>
          <w:p w14:paraId="506FA5D8" w14:textId="0CD907BA" w:rsidR="00B32158" w:rsidRPr="00625BE3" w:rsidRDefault="001C05D9" w:rsidP="00775966">
            <w:pPr>
              <w:ind w:left="0" w:hanging="2"/>
              <w:jc w:val="center"/>
              <w:rPr>
                <w:rFonts w:ascii="Trebuchet MS" w:eastAsia="Trebuchet MS" w:hAnsi="Trebuchet MS" w:cs="Trebuchet MS"/>
                <w:b/>
                <w:sz w:val="22"/>
                <w:szCs w:val="22"/>
              </w:rPr>
            </w:pPr>
            <w:r w:rsidRPr="00625BE3">
              <w:rPr>
                <w:rFonts w:ascii="Trebuchet MS" w:eastAsia="Trebuchet MS" w:hAnsi="Trebuchet MS" w:cs="Trebuchet MS"/>
                <w:b/>
                <w:sz w:val="22"/>
                <w:szCs w:val="22"/>
              </w:rPr>
              <w:t xml:space="preserve">Hilton Ocala  </w:t>
            </w:r>
          </w:p>
        </w:tc>
        <w:tc>
          <w:tcPr>
            <w:tcW w:w="3296" w:type="dxa"/>
          </w:tcPr>
          <w:p w14:paraId="663A2CFA" w14:textId="11EA5BC1" w:rsidR="00B32158" w:rsidRPr="00B22842" w:rsidRDefault="00B32158" w:rsidP="00A9367D">
            <w:pPr>
              <w:ind w:left="0" w:hanging="2"/>
              <w:rPr>
                <w:rFonts w:ascii="Trebuchet MS" w:eastAsia="Trebuchet MS" w:hAnsi="Trebuchet MS" w:cs="Trebuchet MS"/>
                <w:bCs/>
                <w:sz w:val="22"/>
                <w:szCs w:val="22"/>
              </w:rPr>
            </w:pPr>
            <w:r w:rsidRPr="00B22842">
              <w:rPr>
                <w:rFonts w:ascii="Trebuchet MS" w:eastAsia="Trebuchet MS" w:hAnsi="Trebuchet MS" w:cs="Trebuchet MS"/>
                <w:bCs/>
                <w:sz w:val="22"/>
                <w:szCs w:val="22"/>
              </w:rPr>
              <w:t>Same outfit as Fashion Show</w:t>
            </w:r>
          </w:p>
        </w:tc>
      </w:tr>
    </w:tbl>
    <w:p w14:paraId="17F375FA" w14:textId="77777777" w:rsidR="007A063E" w:rsidRDefault="007A063E">
      <w:pPr>
        <w:ind w:left="0" w:right="-720" w:hanging="2"/>
        <w:jc w:val="center"/>
        <w:rPr>
          <w:rFonts w:ascii="Trebuchet MS" w:eastAsia="Trebuchet MS" w:hAnsi="Trebuchet MS" w:cs="Trebuchet MS"/>
          <w:color w:val="FF0000"/>
          <w:u w:val="single"/>
        </w:rPr>
      </w:pPr>
    </w:p>
    <w:p w14:paraId="7201A9DF" w14:textId="77777777" w:rsidR="007A063E" w:rsidRDefault="00412F97">
      <w:pPr>
        <w:ind w:left="2" w:right="-720" w:hanging="4"/>
        <w:jc w:val="center"/>
        <w:rPr>
          <w:rFonts w:ascii="Trebuchet MS" w:eastAsia="Trebuchet MS" w:hAnsi="Trebuchet MS" w:cs="Trebuchet MS"/>
          <w:color w:val="FF0000"/>
          <w:sz w:val="40"/>
          <w:szCs w:val="40"/>
          <w:u w:val="single"/>
        </w:rPr>
      </w:pPr>
      <w:r>
        <w:rPr>
          <w:rFonts w:ascii="Trebuchet MS" w:eastAsia="Trebuchet MS" w:hAnsi="Trebuchet MS" w:cs="Trebuchet MS"/>
          <w:b/>
          <w:color w:val="FF0000"/>
          <w:sz w:val="40"/>
          <w:szCs w:val="40"/>
          <w:u w:val="single"/>
        </w:rPr>
        <w:t>Pageant Schedule is Subject to Change.</w:t>
      </w:r>
    </w:p>
    <w:p w14:paraId="44DEB6BD" w14:textId="77777777" w:rsidR="007A063E" w:rsidRDefault="007A063E">
      <w:pPr>
        <w:ind w:left="0" w:right="-720" w:hanging="2"/>
        <w:jc w:val="center"/>
        <w:rPr>
          <w:rFonts w:ascii="Trebuchet MS" w:eastAsia="Trebuchet MS" w:hAnsi="Trebuchet MS" w:cs="Trebuchet MS"/>
          <w:sz w:val="16"/>
          <w:szCs w:val="16"/>
          <w:u w:val="single"/>
        </w:rPr>
      </w:pPr>
    </w:p>
    <w:p w14:paraId="2F154BB3" w14:textId="77777777" w:rsidR="007A063E" w:rsidRDefault="007A063E">
      <w:pPr>
        <w:ind w:left="0" w:right="-720" w:hanging="2"/>
        <w:jc w:val="center"/>
        <w:rPr>
          <w:rFonts w:ascii="Trebuchet MS" w:eastAsia="Trebuchet MS" w:hAnsi="Trebuchet MS" w:cs="Trebuchet MS"/>
          <w:sz w:val="16"/>
          <w:szCs w:val="16"/>
          <w:u w:val="single"/>
        </w:rPr>
      </w:pPr>
    </w:p>
    <w:p w14:paraId="1BBD171B" w14:textId="77777777" w:rsidR="007A063E" w:rsidRPr="00BD307C" w:rsidRDefault="007A063E" w:rsidP="00BD307C">
      <w:pPr>
        <w:ind w:left="0" w:right="-720" w:hanging="2"/>
        <w:rPr>
          <w:rFonts w:ascii="Trebuchet MS" w:eastAsia="Trebuchet MS" w:hAnsi="Trebuchet MS" w:cs="Trebuchet MS"/>
          <w:color w:val="000000" w:themeColor="text1"/>
        </w:rPr>
      </w:pPr>
    </w:p>
    <w:p w14:paraId="753DD945" w14:textId="77777777" w:rsidR="00D27764" w:rsidRDefault="00D2776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rebuchet MS" w:eastAsia="Trebuchet MS" w:hAnsi="Trebuchet MS" w:cs="Trebuchet MS"/>
          <w:b/>
          <w:color w:val="000000" w:themeColor="text1"/>
        </w:rPr>
      </w:pPr>
      <w:r>
        <w:rPr>
          <w:rFonts w:ascii="Trebuchet MS" w:eastAsia="Trebuchet MS" w:hAnsi="Trebuchet MS" w:cs="Trebuchet MS"/>
          <w:b/>
          <w:color w:val="000000" w:themeColor="text1"/>
        </w:rPr>
        <w:br w:type="page"/>
      </w:r>
    </w:p>
    <w:p w14:paraId="20FABDFA" w14:textId="77777777" w:rsidR="007A063E" w:rsidRDefault="00412F9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720" w:hanging="2"/>
        <w:rPr>
          <w:rFonts w:ascii="Trebuchet MS" w:eastAsia="Trebuchet MS" w:hAnsi="Trebuchet MS" w:cs="Trebuchet MS"/>
          <w:color w:val="000000"/>
        </w:rPr>
      </w:pPr>
      <w:r>
        <w:rPr>
          <w:rFonts w:ascii="Trebuchet MS" w:eastAsia="Trebuchet MS" w:hAnsi="Trebuchet MS" w:cs="Trebuchet MS"/>
          <w:color w:val="000000"/>
        </w:rPr>
        <w:lastRenderedPageBreak/>
        <w:tab/>
      </w:r>
    </w:p>
    <w:p w14:paraId="4E56E19B" w14:textId="396D59D6" w:rsidR="007A063E" w:rsidRDefault="00412F97" w:rsidP="0055387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720" w:hanging="2"/>
        <w:rPr>
          <w:rFonts w:ascii="Trebuchet MS" w:eastAsia="Trebuchet MS" w:hAnsi="Trebuchet MS" w:cs="Trebuchet MS"/>
          <w:color w:val="000000"/>
        </w:rPr>
      </w:pPr>
      <w:r>
        <w:rPr>
          <w:rFonts w:ascii="Trebuchet MS" w:eastAsia="Trebuchet MS" w:hAnsi="Trebuchet MS" w:cs="Trebuchet MS"/>
          <w:b/>
          <w:color w:val="000000"/>
        </w:rPr>
        <w:t xml:space="preserve">Please note that </w:t>
      </w:r>
      <w:r>
        <w:rPr>
          <w:rFonts w:ascii="Trebuchet MS" w:eastAsia="Trebuchet MS" w:hAnsi="Trebuchet MS" w:cs="Trebuchet MS"/>
          <w:b/>
          <w:color w:val="0000FF"/>
        </w:rPr>
        <w:t>MRF</w:t>
      </w:r>
      <w:r>
        <w:rPr>
          <w:color w:val="0000FF"/>
        </w:rPr>
        <w:t xml:space="preserve"> </w:t>
      </w:r>
      <w:r>
        <w:rPr>
          <w:rFonts w:ascii="Trebuchet MS" w:eastAsia="Trebuchet MS" w:hAnsi="Trebuchet MS" w:cs="Trebuchet MS"/>
          <w:b/>
          <w:color w:val="000000"/>
        </w:rPr>
        <w:t xml:space="preserve">Contestants are required to stay together Friday </w:t>
      </w:r>
      <w:r w:rsidR="00553878">
        <w:rPr>
          <w:rFonts w:ascii="Trebuchet MS" w:eastAsia="Trebuchet MS" w:hAnsi="Trebuchet MS" w:cs="Trebuchet MS"/>
          <w:b/>
          <w:color w:val="000000"/>
        </w:rPr>
        <w:t>night and</w:t>
      </w:r>
      <w:r>
        <w:rPr>
          <w:rFonts w:ascii="Trebuchet MS" w:eastAsia="Trebuchet MS" w:hAnsi="Trebuchet MS" w:cs="Trebuchet MS"/>
          <w:b/>
          <w:color w:val="000000"/>
        </w:rPr>
        <w:t xml:space="preserve"> will share a room with another contestant. All food and rooms are covered with your entry fee. </w:t>
      </w:r>
      <w:r>
        <w:rPr>
          <w:rFonts w:ascii="Trebuchet MS" w:eastAsia="Trebuchet MS" w:hAnsi="Trebuchet MS" w:cs="Trebuchet MS"/>
          <w:b/>
          <w:color w:val="0000FF"/>
        </w:rPr>
        <w:t>MRF</w:t>
      </w:r>
      <w:r>
        <w:rPr>
          <w:rFonts w:ascii="Trebuchet MS" w:eastAsia="Trebuchet MS" w:hAnsi="Trebuchet MS" w:cs="Trebuchet MS"/>
          <w:b/>
          <w:color w:val="000000"/>
        </w:rPr>
        <w:t xml:space="preserve"> Contestants will be under the supervision of designated chaperones during the entire pageant.</w:t>
      </w:r>
    </w:p>
    <w:p w14:paraId="7619E394" w14:textId="77777777" w:rsidR="007A063E" w:rsidRPr="00BD307C" w:rsidRDefault="007A063E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  <w:color w:val="8064A2" w:themeColor="accent4"/>
        </w:rPr>
      </w:pPr>
    </w:p>
    <w:p w14:paraId="5A3C90A9" w14:textId="1ABC4C55" w:rsidR="007A063E" w:rsidRPr="00BD307C" w:rsidRDefault="00412F97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  <w:color w:val="8064A2" w:themeColor="accent4"/>
        </w:rPr>
      </w:pPr>
      <w:r w:rsidRPr="00BD307C">
        <w:rPr>
          <w:rFonts w:ascii="Trebuchet MS" w:eastAsia="Trebuchet MS" w:hAnsi="Trebuchet MS" w:cs="Trebuchet MS"/>
          <w:bCs/>
          <w:color w:val="8064A2" w:themeColor="accent4"/>
        </w:rPr>
        <w:t xml:space="preserve">MTRF are under the supervision of their parents, except at pageant events and </w:t>
      </w:r>
    </w:p>
    <w:p w14:paraId="608692D0" w14:textId="3D3DFFB0" w:rsidR="007A063E" w:rsidRPr="00BD307C" w:rsidRDefault="00412F97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  <w:color w:val="8064A2" w:themeColor="accent4"/>
        </w:rPr>
      </w:pPr>
      <w:r w:rsidRPr="00BD307C">
        <w:rPr>
          <w:rFonts w:ascii="Trebuchet MS" w:eastAsia="Trebuchet MS" w:hAnsi="Trebuchet MS" w:cs="Trebuchet MS"/>
          <w:bCs/>
          <w:color w:val="8064A2" w:themeColor="accent4"/>
        </w:rPr>
        <w:t>rehearsals where the pageant chaperones will be in charge.</w:t>
      </w:r>
    </w:p>
    <w:p w14:paraId="25BB133A" w14:textId="77777777" w:rsidR="007A063E" w:rsidRPr="00BD307C" w:rsidRDefault="007A063E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  <w:color w:val="FF0000"/>
        </w:rPr>
      </w:pPr>
    </w:p>
    <w:p w14:paraId="64F5FAF3" w14:textId="25AA5774" w:rsidR="007A063E" w:rsidRPr="00BD307C" w:rsidRDefault="00412F97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  <w:color w:val="FF00FF"/>
        </w:rPr>
      </w:pPr>
      <w:bookmarkStart w:id="2" w:name="_heading=h.gjdgxs" w:colFirst="0" w:colLast="0"/>
      <w:bookmarkEnd w:id="2"/>
      <w:r w:rsidRPr="00BD307C">
        <w:rPr>
          <w:rFonts w:ascii="Trebuchet MS" w:eastAsia="Trebuchet MS" w:hAnsi="Trebuchet MS" w:cs="Trebuchet MS"/>
          <w:bCs/>
          <w:color w:val="FF00FF"/>
        </w:rPr>
        <w:t>Princess and Sweetheart Contestants are under the supervision of their parents,</w:t>
      </w:r>
      <w:r w:rsidR="00BD307C">
        <w:rPr>
          <w:rFonts w:ascii="Trebuchet MS" w:eastAsia="Trebuchet MS" w:hAnsi="Trebuchet MS" w:cs="Trebuchet MS"/>
          <w:bCs/>
          <w:color w:val="FF00FF"/>
        </w:rPr>
        <w:t xml:space="preserve"> </w:t>
      </w:r>
      <w:r w:rsidRPr="00BD307C">
        <w:rPr>
          <w:rFonts w:ascii="Trebuchet MS" w:eastAsia="Trebuchet MS" w:hAnsi="Trebuchet MS" w:cs="Trebuchet MS"/>
          <w:bCs/>
          <w:color w:val="FF00FF"/>
        </w:rPr>
        <w:t>except at pageant events and rehearsals where the pageant chaperones will be in charge.</w:t>
      </w:r>
    </w:p>
    <w:p w14:paraId="4BA93A9B" w14:textId="77777777" w:rsidR="007A063E" w:rsidRPr="00BD307C" w:rsidRDefault="00412F97" w:rsidP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</w:rPr>
      </w:pPr>
      <w:r w:rsidRPr="00BD307C">
        <w:rPr>
          <w:rFonts w:ascii="Trebuchet MS" w:eastAsia="Trebuchet MS" w:hAnsi="Trebuchet MS" w:cs="Trebuchet MS"/>
          <w:bCs/>
        </w:rPr>
        <w:tab/>
      </w:r>
    </w:p>
    <w:p w14:paraId="76C24F70" w14:textId="77777777" w:rsidR="00BD307C" w:rsidRPr="00BD307C" w:rsidRDefault="00BD307C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spacing w:line="240" w:lineRule="auto"/>
        <w:ind w:left="0" w:right="-720" w:hanging="2"/>
        <w:rPr>
          <w:rFonts w:ascii="Trebuchet MS" w:eastAsia="Trebuchet MS" w:hAnsi="Trebuchet MS" w:cs="Trebuchet MS"/>
          <w:bCs/>
        </w:rPr>
      </w:pPr>
    </w:p>
    <w:sectPr w:rsidR="00BD307C" w:rsidRPr="00BD307C" w:rsidSect="00B228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Ruta Andris" w:date="2025-08-22T09:02:00Z" w:initials="RA">
    <w:p w14:paraId="4F6634B3" w14:textId="77777777" w:rsidR="008536A4" w:rsidRDefault="008536A4" w:rsidP="008536A4">
      <w:pPr>
        <w:pStyle w:val="CommentText"/>
        <w:ind w:left="2" w:hanging="4"/>
      </w:pPr>
      <w:r>
        <w:rPr>
          <w:rStyle w:val="CommentReference"/>
        </w:rPr>
        <w:annotationRef/>
      </w:r>
      <w:r>
        <w:t>Is there a reason this is in a different format than how it’s listed in C above?  No italics, parenthes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F6634B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FEF0B0" w16cex:dateUtc="2025-08-22T13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F6634B3" w16cid:durableId="3FFEF0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3883A" w14:textId="77777777" w:rsidR="002F1829" w:rsidRDefault="002F1829">
      <w:pPr>
        <w:spacing w:line="240" w:lineRule="auto"/>
        <w:ind w:left="0" w:hanging="2"/>
      </w:pPr>
      <w:r>
        <w:separator/>
      </w:r>
    </w:p>
  </w:endnote>
  <w:endnote w:type="continuationSeparator" w:id="0">
    <w:p w14:paraId="3299DD27" w14:textId="77777777" w:rsidR="002F1829" w:rsidRDefault="002F182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4AD43" w14:textId="77777777" w:rsidR="007A063E" w:rsidRDefault="00412F9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37DE4D" w14:textId="77777777" w:rsidR="007A063E" w:rsidRDefault="007A06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7DFAB" w14:textId="77777777" w:rsidR="007A063E" w:rsidRDefault="00412F9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232AB">
      <w:rPr>
        <w:noProof/>
        <w:color w:val="000000"/>
      </w:rPr>
      <w:t>1</w:t>
    </w:r>
    <w:r>
      <w:rPr>
        <w:color w:val="000000"/>
      </w:rPr>
      <w:fldChar w:fldCharType="end"/>
    </w:r>
  </w:p>
  <w:p w14:paraId="29BC656F" w14:textId="2B4CEC8C" w:rsidR="007A063E" w:rsidRPr="00EB7EAD" w:rsidRDefault="00FA00F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rebuchet MS" w:hAnsi="Trebuchet MS"/>
        <w:b/>
        <w:bCs/>
        <w:color w:val="000000"/>
      </w:rPr>
    </w:pPr>
    <w:r>
      <w:rPr>
        <w:rFonts w:ascii="Trebuchet MS" w:hAnsi="Trebuchet MS"/>
        <w:b/>
        <w:bCs/>
        <w:color w:val="000000"/>
      </w:rPr>
      <w:t xml:space="preserve">V2 </w:t>
    </w:r>
    <w:r w:rsidR="00A26851">
      <w:rPr>
        <w:rFonts w:ascii="Trebuchet MS" w:hAnsi="Trebuchet MS"/>
        <w:b/>
        <w:bCs/>
        <w:color w:val="000000"/>
      </w:rPr>
      <w:t>–</w:t>
    </w:r>
    <w:r>
      <w:rPr>
        <w:rFonts w:ascii="Trebuchet MS" w:hAnsi="Trebuchet MS"/>
        <w:b/>
        <w:bCs/>
        <w:color w:val="000000"/>
      </w:rPr>
      <w:t xml:space="preserve"> </w:t>
    </w:r>
    <w:r w:rsidR="00A26851">
      <w:rPr>
        <w:rFonts w:ascii="Trebuchet MS" w:hAnsi="Trebuchet MS"/>
        <w:b/>
        <w:bCs/>
        <w:color w:val="000000"/>
      </w:rPr>
      <w:t>9/13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AEC0A" w14:textId="77777777" w:rsidR="00625BE3" w:rsidRDefault="00625BE3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F6B7D" w14:textId="77777777" w:rsidR="002F1829" w:rsidRDefault="002F1829">
      <w:pPr>
        <w:spacing w:line="240" w:lineRule="auto"/>
        <w:ind w:left="0" w:hanging="2"/>
      </w:pPr>
      <w:r>
        <w:separator/>
      </w:r>
    </w:p>
  </w:footnote>
  <w:footnote w:type="continuationSeparator" w:id="0">
    <w:p w14:paraId="3BB918C4" w14:textId="77777777" w:rsidR="002F1829" w:rsidRDefault="002F182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2EBBE" w14:textId="77777777" w:rsidR="00625BE3" w:rsidRDefault="00625BE3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4D23A" w14:textId="77777777" w:rsidR="00625BE3" w:rsidRDefault="00625BE3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F3D9F" w14:textId="77777777" w:rsidR="00625BE3" w:rsidRDefault="00625BE3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5A0767"/>
    <w:multiLevelType w:val="hybridMultilevel"/>
    <w:tmpl w:val="DB1091A6"/>
    <w:lvl w:ilvl="0" w:tplc="538ED6AA">
      <w:numFmt w:val="bullet"/>
      <w:lvlText w:val=""/>
      <w:lvlJc w:val="left"/>
      <w:pPr>
        <w:ind w:left="358" w:hanging="360"/>
      </w:pPr>
      <w:rPr>
        <w:rFonts w:ascii="Symbol" w:eastAsia="Trebuchet MS" w:hAnsi="Symbol" w:cs="Trebuchet MS" w:hint="default"/>
        <w:b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num w:numId="1" w16cid:durableId="16031650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uta Andris">
    <w15:presenceInfo w15:providerId="Windows Live" w15:userId="34e4df7e4478b2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yNjQ0MjS1MLMwMDJR0lEKTi0uzszPAykwrAUAV/wbTSwAAAA="/>
  </w:docVars>
  <w:rsids>
    <w:rsidRoot w:val="007A063E"/>
    <w:rsid w:val="000B53CD"/>
    <w:rsid w:val="000C03FE"/>
    <w:rsid w:val="001425A3"/>
    <w:rsid w:val="00145A8A"/>
    <w:rsid w:val="00186139"/>
    <w:rsid w:val="001C05D9"/>
    <w:rsid w:val="001C6E83"/>
    <w:rsid w:val="001D5DB7"/>
    <w:rsid w:val="001D6BB9"/>
    <w:rsid w:val="00206360"/>
    <w:rsid w:val="00246F95"/>
    <w:rsid w:val="002519EF"/>
    <w:rsid w:val="002774FD"/>
    <w:rsid w:val="00291469"/>
    <w:rsid w:val="00293399"/>
    <w:rsid w:val="002976C8"/>
    <w:rsid w:val="002A2464"/>
    <w:rsid w:val="002D3CDE"/>
    <w:rsid w:val="002F138E"/>
    <w:rsid w:val="002F1829"/>
    <w:rsid w:val="00324338"/>
    <w:rsid w:val="00350308"/>
    <w:rsid w:val="00380E5A"/>
    <w:rsid w:val="00385B32"/>
    <w:rsid w:val="00405C39"/>
    <w:rsid w:val="00412F97"/>
    <w:rsid w:val="00451109"/>
    <w:rsid w:val="004A07CB"/>
    <w:rsid w:val="004B7D51"/>
    <w:rsid w:val="004C20EC"/>
    <w:rsid w:val="004C64F2"/>
    <w:rsid w:val="004D3B88"/>
    <w:rsid w:val="00525EB5"/>
    <w:rsid w:val="00553878"/>
    <w:rsid w:val="005C0047"/>
    <w:rsid w:val="005D2518"/>
    <w:rsid w:val="005E19A4"/>
    <w:rsid w:val="00605712"/>
    <w:rsid w:val="00617EA4"/>
    <w:rsid w:val="00625BE3"/>
    <w:rsid w:val="00626CB4"/>
    <w:rsid w:val="006321E4"/>
    <w:rsid w:val="006A154B"/>
    <w:rsid w:val="006A1E35"/>
    <w:rsid w:val="006A4745"/>
    <w:rsid w:val="006D570C"/>
    <w:rsid w:val="006E7FAD"/>
    <w:rsid w:val="006F11A6"/>
    <w:rsid w:val="00700A27"/>
    <w:rsid w:val="00710291"/>
    <w:rsid w:val="007225EA"/>
    <w:rsid w:val="00743CBB"/>
    <w:rsid w:val="00752C9C"/>
    <w:rsid w:val="00760387"/>
    <w:rsid w:val="00775966"/>
    <w:rsid w:val="00791E20"/>
    <w:rsid w:val="007A063E"/>
    <w:rsid w:val="007F07DE"/>
    <w:rsid w:val="008048E6"/>
    <w:rsid w:val="0080600A"/>
    <w:rsid w:val="008536A4"/>
    <w:rsid w:val="00895831"/>
    <w:rsid w:val="008C6CDC"/>
    <w:rsid w:val="008E6B90"/>
    <w:rsid w:val="00904799"/>
    <w:rsid w:val="00906FCA"/>
    <w:rsid w:val="009244DF"/>
    <w:rsid w:val="009652C1"/>
    <w:rsid w:val="009947E6"/>
    <w:rsid w:val="009A3F82"/>
    <w:rsid w:val="009E308F"/>
    <w:rsid w:val="00A26851"/>
    <w:rsid w:val="00A54511"/>
    <w:rsid w:val="00A9367D"/>
    <w:rsid w:val="00AC344A"/>
    <w:rsid w:val="00AD0F80"/>
    <w:rsid w:val="00AF3312"/>
    <w:rsid w:val="00AF4C38"/>
    <w:rsid w:val="00B03E83"/>
    <w:rsid w:val="00B2228F"/>
    <w:rsid w:val="00B22842"/>
    <w:rsid w:val="00B32158"/>
    <w:rsid w:val="00B322E1"/>
    <w:rsid w:val="00B767FD"/>
    <w:rsid w:val="00BD307C"/>
    <w:rsid w:val="00BD4F5E"/>
    <w:rsid w:val="00C83CEA"/>
    <w:rsid w:val="00CC3514"/>
    <w:rsid w:val="00CE04DA"/>
    <w:rsid w:val="00CE6DC8"/>
    <w:rsid w:val="00D10457"/>
    <w:rsid w:val="00D179C5"/>
    <w:rsid w:val="00D2516E"/>
    <w:rsid w:val="00D27764"/>
    <w:rsid w:val="00D310ED"/>
    <w:rsid w:val="00D316CA"/>
    <w:rsid w:val="00D57E18"/>
    <w:rsid w:val="00D8689C"/>
    <w:rsid w:val="00DF2D36"/>
    <w:rsid w:val="00E35298"/>
    <w:rsid w:val="00E45F37"/>
    <w:rsid w:val="00EA0F3E"/>
    <w:rsid w:val="00EB7EAD"/>
    <w:rsid w:val="00EC6C55"/>
    <w:rsid w:val="00F232AB"/>
    <w:rsid w:val="00F9516D"/>
    <w:rsid w:val="00F964E5"/>
    <w:rsid w:val="00FA00F8"/>
    <w:rsid w:val="00FE680B"/>
    <w:rsid w:val="00FE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DC121"/>
  <w15:docId w15:val="{180F7370-08CB-4E3B-BC51-0B78AA1F4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842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</w:pPr>
    <w:rPr>
      <w:sz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pPr>
      <w:jc w:val="center"/>
    </w:pPr>
    <w:rPr>
      <w:sz w:val="36"/>
    </w:rPr>
  </w:style>
  <w:style w:type="paragraph" w:styleId="BodyText2">
    <w:name w:val="Body Text 2"/>
    <w:basedOn w:val="Normal"/>
    <w:pPr>
      <w:ind w:right="-720"/>
    </w:pPr>
  </w:style>
  <w:style w:type="paragraph" w:styleId="BlockText">
    <w:name w:val="Block Text"/>
    <w:basedOn w:val="Normal"/>
    <w:pPr>
      <w:ind w:left="-720" w:right="-720" w:hanging="36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8536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36A4"/>
    <w:pPr>
      <w:suppressAutoHyphens w:val="0"/>
      <w:spacing w:after="160"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kern w:val="2"/>
      <w:position w:val="0"/>
      <w:sz w:val="20"/>
      <w:szCs w:val="20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36A4"/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paragraph" w:styleId="ListParagraph">
    <w:name w:val="List Paragraph"/>
    <w:basedOn w:val="Normal"/>
    <w:uiPriority w:val="34"/>
    <w:qFormat/>
    <w:rsid w:val="00350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v7R/t2U5vTh+/HTib7ie4G/qX2g==">CgMxLjAyCGguZ2pkZ3hzOAByITF5TUhHXzQ1ZWRzei1VRE5DaXFJWXFYdDZwQWhvTXlzV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a1681294-4857-4624-8d04-edaddb44ee26}" enabled="0" method="" siteId="{a1681294-4857-4624-8d04-edaddb44ee2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28</Words>
  <Characters>358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8</vt:i4>
      </vt:variant>
    </vt:vector>
  </HeadingPairs>
  <TitlesOfParts>
    <vt:vector size="29" baseType="lpstr">
      <vt:lpstr/>
      <vt:lpstr>//</vt:lpstr>
      <vt:lpstr/>
      <vt:lpstr/>
      <vt:lpstr/>
      <vt:lpstr/>
      <vt:lpstr>Pageant Schedule is Subject to Change.</vt:lpstr>
      <vt:lpstr/>
      <vt:lpstr/>
      <vt:lpstr>*Closed to Public</vt:lpstr>
      <vt:lpstr>**Open to Public with Purchase of Ticket</vt:lpstr>
      <vt:lpstr>***No Charge</vt:lpstr>
      <vt:lpstr/>
      <vt:lpstr>(Long Sleeves, Western Hats, Belts and Boots are mandatory for all contes</vt:lpstr>
      <vt:lpstr>event unless otherwise noted).</vt:lpstr>
      <vt:lpstr/>
      <vt:lpstr/>
      <vt:lpstr>MRF denotes Miss Rodeo Florida Contestants</vt:lpstr>
      <vt:lpstr>MTRF denotes Miss Teen Rodeo Florida Contestants     </vt:lpstr>
      <vt:lpstr/>
      <vt:lpstr>Please note that MRF Contestants are required to stay together Friday and S</vt:lpstr>
      <vt:lpstr/>
      <vt:lpstr>MTRF are under the supervision of their parents, except at pageant eve</vt:lpstr>
      <vt:lpstr>rehearsals where the pageant chaperones will be in charge.</vt:lpstr>
      <vt:lpstr/>
      <vt:lpstr>Princess and Sweetheart Contestants are under the supervision of their</vt:lpstr>
      <vt:lpstr>except at pageant events and rehearsals where the pageant chaperones w</vt:lpstr>
      <vt:lpstr>charge.</vt:lpstr>
      <vt:lpstr/>
    </vt:vector>
  </TitlesOfParts>
  <Company>HCA Healthcare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i  Arkoosh</dc:creator>
  <cp:lastModifiedBy>Haylee Glasscock</cp:lastModifiedBy>
  <cp:revision>12</cp:revision>
  <dcterms:created xsi:type="dcterms:W3CDTF">2025-09-13T18:10:00Z</dcterms:created>
  <dcterms:modified xsi:type="dcterms:W3CDTF">2025-09-13T18:26:00Z</dcterms:modified>
</cp:coreProperties>
</file>